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83F9FFC" w:rsidR="001D13A3" w:rsidRPr="001D13A3" w:rsidRDefault="00930353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5D5120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DBCB6F9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930353">
              <w:rPr>
                <w:b/>
              </w:rPr>
              <w:t xml:space="preserve"> </w:t>
            </w:r>
            <w:r w:rsidR="00930353">
              <w:rPr>
                <w:b/>
              </w:rPr>
              <w:fldChar w:fldCharType="begin"/>
            </w:r>
            <w:r w:rsidR="00930353">
              <w:rPr>
                <w:b/>
              </w:rPr>
              <w:instrText xml:space="preserve"> MERGEFIELD Student_ID2 </w:instrText>
            </w:r>
            <w:r w:rsidR="00930353">
              <w:rPr>
                <w:b/>
              </w:rPr>
              <w:fldChar w:fldCharType="separate"/>
            </w:r>
            <w:r w:rsidR="005D5120">
              <w:rPr>
                <w:b/>
                <w:noProof/>
              </w:rPr>
              <w:t>«Student_ID2»</w:t>
            </w:r>
            <w:r w:rsidR="00930353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46191BDB" w:rsidR="001D13A3" w:rsidRPr="001D13A3" w:rsidRDefault="00BC552C" w:rsidP="002D235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383706">
              <w:rPr>
                <w:b/>
              </w:rPr>
              <w:t xml:space="preserve">Floral Design </w:t>
            </w:r>
            <w:r w:rsidR="00383706" w:rsidRPr="00EB62D4">
              <w:rPr>
                <w:b/>
                <w:sz w:val="18"/>
                <w:szCs w:val="18"/>
              </w:rPr>
              <w:t>(Horticulture)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218EEE7" w14:textId="77777777" w:rsidR="007F1EE9" w:rsidRDefault="007F1EE9" w:rsidP="007F1EE9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3191D75B" w:rsidR="001D13A3" w:rsidRPr="001D13A3" w:rsidRDefault="007F1EE9" w:rsidP="007F1EE9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50133E">
        <w:tc>
          <w:tcPr>
            <w:tcW w:w="10890" w:type="dxa"/>
            <w:gridSpan w:val="3"/>
          </w:tcPr>
          <w:p w14:paraId="1F602525" w14:textId="77777777" w:rsidR="00370080" w:rsidRPr="00E24AF4" w:rsidRDefault="00370080" w:rsidP="00370080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enough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E24AF4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E24AF4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E24AF4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467DCAE4" w:rsidR="007A327C" w:rsidRDefault="00370080" w:rsidP="00370080">
            <w:pPr>
              <w:jc w:val="center"/>
            </w:pPr>
            <w:r w:rsidRPr="00E24AF4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E24AF4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E24AF4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50133E" w14:paraId="091C3771" w14:textId="77777777" w:rsidTr="0050133E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50133E" w14:paraId="7B31240A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A84378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50133E" w14:paraId="1FE8D8E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407E7B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410F6B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F97ACE" w14:textId="77777777" w:rsidR="0050133E" w:rsidRDefault="0050133E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50133E" w14:paraId="23D303E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D6B664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20004E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B89257" w14:textId="77777777" w:rsidR="0050133E" w:rsidRDefault="0050133E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E8770B" w14:paraId="7C9DC68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83520E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EFD761" w14:textId="62986BCF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66282" w14:textId="43C04BED" w:rsidR="00E8770B" w:rsidRDefault="00E8770B" w:rsidP="00E8770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E8770B" w14:paraId="28F5FFAD" w14:textId="77777777" w:rsidTr="00C53FCF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C0E3F4" w14:textId="432D8B1B" w:rsidR="00E8770B" w:rsidRDefault="00E8770B" w:rsidP="00E8770B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E8770B" w14:paraId="2A1A007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CF935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514257" w14:textId="453E53A4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6AE684" w14:textId="031B8356" w:rsidR="00E8770B" w:rsidRDefault="00E8770B" w:rsidP="00E8770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E8770B" w14:paraId="6F360772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D616D0" w14:textId="77777777" w:rsidR="00E8770B" w:rsidRDefault="00E8770B" w:rsidP="00E877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E44BB4" w14:paraId="5518F4B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C8911C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7399D7" w14:textId="1A434FB4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E1AF91" w14:textId="20B851E1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E44BB4" w14:paraId="3D49494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70DC4F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C095A5" w14:textId="13A318C8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39B7B4" w14:textId="0E8673FF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E44BB4" w14:paraId="5F0F638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8D47A4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A023B6A" w14:textId="0336720A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AE2D5F" w14:textId="4EEEE147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E44BB4" w14:paraId="62B960B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6975CC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D911D1" w14:textId="27202569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8D3866" w14:textId="3C69DAF5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E44BB4" w14:paraId="180E2AE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C141FF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0DBFD6" w14:textId="14433722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85334F" w14:textId="2748D7A1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E44BB4" w14:paraId="4259FF0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8FB0A8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D7922B5" w14:textId="779F4216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B352F06" w14:textId="1A826D1A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E44BB4" w14:paraId="04170EC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988CBA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45B7A5D" w14:textId="55D5CED3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71FD80" w14:textId="081F7A81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E44BB4" w14:paraId="5D73F7B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9F1575" w14:textId="77777777" w:rsidR="00E44BB4" w:rsidRDefault="00E44BB4" w:rsidP="00E44BB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06D437" w14:textId="3AAB5A1D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0809FC" w14:textId="5AACEDAA" w:rsidR="00E44BB4" w:rsidRDefault="00E44BB4" w:rsidP="00E44BB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E8770B" w14:paraId="5F354671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F3FCC7" w14:textId="77777777" w:rsidR="00E8770B" w:rsidRDefault="00E8770B" w:rsidP="00E877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E8770B" w14:paraId="1807BAF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DC4953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F5BAB0" w14:textId="77777777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E8770B" w14:paraId="6441CF9C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9D7FEE" w14:textId="77777777" w:rsidR="00E8770B" w:rsidRDefault="00E8770B" w:rsidP="00E8770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E8770B" w14:paraId="1DAECC4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C68124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552A62" w14:textId="77777777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479F15" w14:textId="77777777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E8770B" w14:paraId="6226306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DFD679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33C484" w14:textId="77777777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06A649" w14:textId="77777777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E8770B" w14:paraId="00147CF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7BE83" w14:textId="77777777" w:rsidR="00E8770B" w:rsidRDefault="00E8770B" w:rsidP="00E8770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849164" w14:textId="5CD2CF5A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CA6F16" w14:textId="1E69A3FD" w:rsidR="00E8770B" w:rsidRDefault="00E8770B" w:rsidP="00E8770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C4380" w14:paraId="7D5AE93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80075C" w14:textId="77777777" w:rsidR="006C4380" w:rsidRDefault="006C4380" w:rsidP="006C438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A70340" w14:textId="5CF5571C" w:rsidR="006C4380" w:rsidRDefault="006C4380" w:rsidP="006C438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349C40" w14:textId="4B1BC0B6" w:rsidR="006C4380" w:rsidRDefault="006C4380" w:rsidP="006C438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2D0A6DF0" w14:textId="77777777" w:rsidR="0050133E" w:rsidRDefault="0050133E">
            <w:pPr>
              <w:rPr>
                <w:rFonts w:cstheme="minorHAnsi"/>
              </w:rPr>
            </w:pPr>
          </w:p>
          <w:p w14:paraId="04286D1B" w14:textId="77777777" w:rsidR="0050133E" w:rsidRDefault="0050133E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50133E" w14:paraId="59621559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EE488D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483503" w14:paraId="42946A3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D9E627" w14:textId="543B1A23" w:rsidR="00483503" w:rsidRDefault="00483503" w:rsidP="0048350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5F3273" w14:textId="4B347761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14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1F15CF" w14:textId="14684676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oral III</w:t>
                  </w:r>
                </w:p>
              </w:tc>
            </w:tr>
            <w:tr w:rsidR="00483503" w14:paraId="28800C7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BC56F0" w14:textId="328A59A9" w:rsidR="00483503" w:rsidRDefault="00483503" w:rsidP="0048350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60188B" w14:textId="77777777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9A60CA" w14:textId="009E74C0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483503" w14:paraId="2158838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6BC87D" w14:textId="59F1A0BF" w:rsidR="00483503" w:rsidRDefault="00483503" w:rsidP="004835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F73C46" w14:textId="77777777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FD0339A" w14:textId="25B0A5AB" w:rsidR="00483503" w:rsidRDefault="00483503" w:rsidP="0048350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0133E" w14:paraId="5BBE9E4D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532BA8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0133E" w14:paraId="31A17A7D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CBDABF" w14:textId="77777777" w:rsidR="0050133E" w:rsidRDefault="005013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93A502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2E0C79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50133E" w14:paraId="125E3480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E4E30E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E75B2A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A13440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50133E" w14:paraId="26A6120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10BD49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3A687E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C794D8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7D77F0" w14:paraId="153B5D7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ECEF1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25CE10" w14:textId="627744E6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5F25D7" w14:textId="149B18BA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50133E" w14:paraId="7C42358C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7E1040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50133E" w14:paraId="143A24C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0D34F2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B4EFC4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5F39D3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50133E" w14:paraId="49FF8DC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A29B73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324F7D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720378B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50133E" w14:paraId="45BC6FF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EE4981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F86C7A2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A56FBC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50133E" w14:paraId="3A76C0D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211DF1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868902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42DF20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50133E" w14:paraId="7592E38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CFE4DE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8C1BC6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24FF9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50133E" w14:paraId="3830CB4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2F138D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0DBE8B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53CEC8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50133E" w14:paraId="4EBF529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F2A5CD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F88DB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C21C2A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50133E" w14:paraId="7057667C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D07B2B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1F452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D69D25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50133E" w14:paraId="5D49A50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039F47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0246EC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67CDA9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50133E" w14:paraId="06CC93A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4D1F89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BFBFBC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2B579A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50133E" w14:paraId="0F18960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4925F0" w14:textId="77777777" w:rsidR="0050133E" w:rsidRDefault="005013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4151D7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ED5D14" w14:textId="77777777" w:rsidR="0050133E" w:rsidRDefault="005013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7D77F0" w14:paraId="0A62116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40EC4D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B62AAC" w14:textId="497B0EB5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900D7C" w14:textId="10F0075B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6F42A7EF" w14:textId="77777777" w:rsidR="0050133E" w:rsidRDefault="0050133E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50133E" w14:paraId="5FEC5E47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315DE7" w14:textId="77777777" w:rsidR="0050133E" w:rsidRDefault="0050133E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50133E" w14:paraId="654277FC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9B146" w14:textId="77777777" w:rsidR="0050133E" w:rsidRDefault="0050133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50133E" w14:paraId="5E5B02AB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01E92C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7D77F0" w14:paraId="63BE87C6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82311C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A2FAF3" w14:textId="57E78D28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823F2E" w14:textId="6BDB2DCA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7D77F0" w14:paraId="09F486E1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6B9C63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5B3330" w14:textId="52788316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C7C59B" w14:textId="0DC8BF9A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6C4380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7D77F0" w14:paraId="016D8BA7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E728BA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1229E2" w14:textId="4C9600C6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DD936C" w14:textId="31A88A44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7D77F0" w14:paraId="2F91D737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932AFB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E4CA8F" w14:textId="1A51B689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3B9A0D" w14:textId="2C931602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7D77F0" w14:paraId="38B19ABC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FA2171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E191F6" w14:textId="53A8980C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A98720" w14:textId="72C6F166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7D77F0" w14:paraId="579147D7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89FC69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A50105" w14:textId="6F35D204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24CB20" w14:textId="2FB68EBE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7D77F0" w14:paraId="2BD4B5C4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7DEC4D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DF4713" w14:textId="4757DCAF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B67C8C" w14:textId="4D627655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7D77F0" w14:paraId="7165B766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4DEECE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CF1D11" w14:textId="55626954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9AF2E9" w14:textId="3B6F9C2C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7D77F0" w14:paraId="4E162CBC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39AD54" w14:textId="77777777" w:rsidR="007D77F0" w:rsidRDefault="007D77F0" w:rsidP="007D77F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BB514C" w14:textId="43C729F6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2AAC06" w14:textId="4AA1A460" w:rsidR="007D77F0" w:rsidRDefault="007D77F0" w:rsidP="007D77F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50133E" w14:paraId="34867B70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DFF9FF" w14:textId="77777777" w:rsidR="0050133E" w:rsidRDefault="0050133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927FD" w14:paraId="05EAA1DC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A3C53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28FE51" w14:textId="5BFC5A9B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B12BCF" w14:textId="02EACCC1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927FD" w14:paraId="6759AD71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501991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F17C55" w14:textId="7ADB83AB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3BAC9C" w14:textId="76A44473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927FD" w14:paraId="50DB38FF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5FC0E8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7883F5" w14:textId="16E2F78D" w:rsidR="00B927FD" w:rsidRDefault="00B927FD" w:rsidP="00B927F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6B3B9F" w14:textId="1C3F94CC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927FD" w14:paraId="29A54CC4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2249AE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718A40" w14:textId="4E3C0EE8" w:rsidR="00B927FD" w:rsidRDefault="00B927FD" w:rsidP="00B927F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D1A49F" w14:textId="7114A7FB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927FD" w14:paraId="31263818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2680C2" w14:textId="77777777" w:rsidR="00B927FD" w:rsidRDefault="00B927FD" w:rsidP="00B927F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927FD" w14:paraId="48023D6E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1E6E14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571AA8A" w14:textId="1BFD41C5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A84F98" w14:textId="2F4B9A32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B927FD" w14:paraId="4E916D95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EFE5C2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E2209" w14:textId="02674057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7C95F4" w14:textId="4E1C0AB8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B927FD" w14:paraId="79AEE682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FB7C2E" w14:textId="77777777" w:rsidR="00B927FD" w:rsidRDefault="00B927FD" w:rsidP="00B927F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D7B4AD" w14:textId="75612276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3AFAA9" w14:textId="41EB7982" w:rsidR="00B927FD" w:rsidRDefault="00B927FD" w:rsidP="00B927F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D26BD7" w14:paraId="3C231E64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45B8C0" w14:textId="77777777" w:rsidR="00D26BD7" w:rsidRDefault="00D26BD7" w:rsidP="00D26B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D5E44" w14:textId="7AD2396F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A6193D" w14:textId="6DF23F66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D26BD7" w14:paraId="3C63405A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B7A0D0" w14:textId="77777777" w:rsidR="00D26BD7" w:rsidRDefault="00D26BD7" w:rsidP="00D26B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0FD3E" w14:textId="01771170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1FF769" w14:textId="4FE4A005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D26BD7" w14:paraId="367BA139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040C83" w14:textId="77777777" w:rsidR="00D26BD7" w:rsidRDefault="00D26BD7" w:rsidP="00D26B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60F912" w14:textId="10DBD1B6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400E90" w14:textId="5C08F5A7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D26BD7" w14:paraId="061C23D9" w14:textId="77777777" w:rsidTr="005B6BB5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D4EB6" w14:textId="77777777" w:rsidR="00D26BD7" w:rsidRDefault="00D26BD7" w:rsidP="00D26B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4158CE" w14:textId="5EC4ECE5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F8DBFC" w14:textId="43C0F63E" w:rsidR="00D26BD7" w:rsidRDefault="00D26BD7" w:rsidP="00D26BD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45CDF426" w14:textId="77777777" w:rsidR="0050133E" w:rsidRDefault="0050133E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50133E" w14:paraId="62FF6362" w14:textId="77777777" w:rsidTr="0050133E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E91D2" w14:textId="77777777" w:rsidR="00762D00" w:rsidRPr="00E24AF4" w:rsidRDefault="00762D00" w:rsidP="00762D00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E24AF4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600D2710" w14:textId="77777777" w:rsidR="00762D00" w:rsidRPr="00E24AF4" w:rsidRDefault="00762D00" w:rsidP="00762D00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E24AF4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73A081BA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>* Conversation with current core teacher recommended</w:t>
            </w:r>
          </w:p>
          <w:p w14:paraId="6F9DB281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 xml:space="preserve">** Prior playing experience necessary.  </w:t>
            </w:r>
            <w:r w:rsidRPr="00E24AF4">
              <w:rPr>
                <w:b/>
                <w:sz w:val="18"/>
                <w:szCs w:val="18"/>
                <w:u w:val="single"/>
              </w:rPr>
              <w:t>Percussion Ensemble</w:t>
            </w:r>
            <w:r w:rsidRPr="00E24AF4">
              <w:rPr>
                <w:sz w:val="18"/>
                <w:szCs w:val="18"/>
              </w:rPr>
              <w:t xml:space="preserve"> requires teacher approval also.</w:t>
            </w:r>
          </w:p>
          <w:p w14:paraId="0FD5FB79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E24AF4">
              <w:rPr>
                <w:sz w:val="18"/>
                <w:szCs w:val="18"/>
                <w:vertAlign w:val="superscript"/>
              </w:rPr>
              <w:t>rd</w:t>
            </w:r>
            <w:r w:rsidRPr="00E24AF4">
              <w:rPr>
                <w:sz w:val="18"/>
                <w:szCs w:val="18"/>
              </w:rPr>
              <w:t xml:space="preserve"> science.</w:t>
            </w:r>
          </w:p>
          <w:p w14:paraId="1F1D0722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b/>
                <w:sz w:val="18"/>
                <w:szCs w:val="18"/>
              </w:rPr>
              <w:t>+</w:t>
            </w:r>
            <w:r w:rsidRPr="00E24AF4">
              <w:rPr>
                <w:sz w:val="18"/>
                <w:szCs w:val="18"/>
              </w:rPr>
              <w:t xml:space="preserve"> Forensic Science prerequisites are Biology </w:t>
            </w:r>
            <w:r w:rsidRPr="00E24AF4">
              <w:rPr>
                <w:b/>
                <w:sz w:val="18"/>
                <w:szCs w:val="18"/>
                <w:u w:val="single"/>
              </w:rPr>
              <w:t>and</w:t>
            </w:r>
            <w:r w:rsidRPr="00E24AF4">
              <w:rPr>
                <w:sz w:val="18"/>
                <w:szCs w:val="18"/>
              </w:rPr>
              <w:t xml:space="preserve"> Chemistry</w:t>
            </w:r>
            <w:r w:rsidRPr="00E24AF4">
              <w:rPr>
                <w:rFonts w:cstheme="minorHAnsi"/>
                <w:sz w:val="18"/>
                <w:szCs w:val="18"/>
              </w:rPr>
              <w:t>.</w:t>
            </w:r>
          </w:p>
          <w:p w14:paraId="37A76357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 xml:space="preserve">++ AP Biology prerequisites are Biology </w:t>
            </w:r>
            <w:r w:rsidRPr="00E24AF4">
              <w:rPr>
                <w:b/>
                <w:sz w:val="18"/>
                <w:szCs w:val="18"/>
                <w:u w:val="single"/>
              </w:rPr>
              <w:t>and</w:t>
            </w:r>
            <w:r w:rsidRPr="00E24AF4">
              <w:rPr>
                <w:sz w:val="18"/>
                <w:szCs w:val="18"/>
              </w:rPr>
              <w:t xml:space="preserve"> Chemistry.</w:t>
            </w:r>
          </w:p>
          <w:p w14:paraId="2B9ADF17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6F6D5111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 xml:space="preserve">++++  AP Chemistry prerequisites are Algebra II </w:t>
            </w:r>
            <w:r w:rsidRPr="00E24AF4">
              <w:rPr>
                <w:b/>
                <w:sz w:val="18"/>
                <w:szCs w:val="18"/>
                <w:u w:val="single"/>
              </w:rPr>
              <w:t>and</w:t>
            </w:r>
            <w:r w:rsidRPr="00E24AF4">
              <w:rPr>
                <w:sz w:val="18"/>
                <w:szCs w:val="18"/>
              </w:rPr>
              <w:t xml:space="preserve"> Chemistry.</w:t>
            </w:r>
          </w:p>
          <w:p w14:paraId="4FCBDF9A" w14:textId="77777777" w:rsidR="00762D00" w:rsidRPr="00E24AF4" w:rsidRDefault="00762D00" w:rsidP="00762D00">
            <w:pPr>
              <w:rPr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3DD9AE45" w14:textId="5B4DFC79" w:rsidR="0050133E" w:rsidRDefault="00762D00" w:rsidP="00762D00">
            <w:pPr>
              <w:rPr>
                <w:b/>
                <w:sz w:val="18"/>
                <w:szCs w:val="18"/>
              </w:rPr>
            </w:pPr>
            <w:r w:rsidRPr="00E24AF4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76930AFE" w14:textId="77777777" w:rsidR="008079CB" w:rsidRDefault="008079CB" w:rsidP="008079CB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8079CB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C5EC1" w14:textId="77777777" w:rsidR="004A63D0" w:rsidRDefault="004A63D0" w:rsidP="008E48FA">
      <w:pPr>
        <w:spacing w:after="0" w:line="240" w:lineRule="auto"/>
      </w:pPr>
      <w:r>
        <w:separator/>
      </w:r>
    </w:p>
  </w:endnote>
  <w:endnote w:type="continuationSeparator" w:id="0">
    <w:p w14:paraId="634F0CE5" w14:textId="77777777" w:rsidR="004A63D0" w:rsidRDefault="004A63D0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297CE" w14:textId="77777777" w:rsidR="005D5120" w:rsidRDefault="005D51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2ACD3" w14:textId="77777777" w:rsidR="005D5120" w:rsidRDefault="005D5120" w:rsidP="005D5120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3CC17D50" w14:textId="0593B94F" w:rsidR="0080320E" w:rsidRPr="005D5120" w:rsidRDefault="0080320E" w:rsidP="005D51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052B" w14:textId="77777777" w:rsidR="005D5120" w:rsidRDefault="005D5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C8493" w14:textId="77777777" w:rsidR="004A63D0" w:rsidRDefault="004A63D0" w:rsidP="008E48FA">
      <w:pPr>
        <w:spacing w:after="0" w:line="240" w:lineRule="auto"/>
      </w:pPr>
      <w:r>
        <w:separator/>
      </w:r>
    </w:p>
  </w:footnote>
  <w:footnote w:type="continuationSeparator" w:id="0">
    <w:p w14:paraId="1A510D4A" w14:textId="77777777" w:rsidR="004A63D0" w:rsidRDefault="004A63D0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B033C" w14:textId="77777777" w:rsidR="005D5120" w:rsidRDefault="005D51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0C1EA240" w:rsidR="0066227D" w:rsidRPr="008E48FA" w:rsidRDefault="007D77F0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D606E3">
            <w:rPr>
              <w:b/>
            </w:rPr>
            <w:t>4</w:t>
          </w:r>
          <w:r w:rsidR="008079CB">
            <w:rPr>
              <w:b/>
            </w:rPr>
            <w:t>-</w:t>
          </w:r>
          <w:r>
            <w:rPr>
              <w:b/>
            </w:rPr>
            <w:t>2</w:t>
          </w:r>
          <w:r w:rsidR="00D606E3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0A60A" w14:textId="77777777" w:rsidR="005D5120" w:rsidRDefault="005D51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639408">
    <w:abstractNumId w:val="0"/>
  </w:num>
  <w:num w:numId="2" w16cid:durableId="1910267000">
    <w:abstractNumId w:val="2"/>
  </w:num>
  <w:num w:numId="3" w16cid:durableId="1124737299">
    <w:abstractNumId w:val="1"/>
  </w:num>
  <w:num w:numId="4" w16cid:durableId="1544246879">
    <w:abstractNumId w:val="3"/>
  </w:num>
  <w:num w:numId="5" w16cid:durableId="21212153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N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5456E"/>
    <w:rsid w:val="00161BEA"/>
    <w:rsid w:val="001B782E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D2353"/>
    <w:rsid w:val="002F50C8"/>
    <w:rsid w:val="0032322D"/>
    <w:rsid w:val="00362DEB"/>
    <w:rsid w:val="00370080"/>
    <w:rsid w:val="00373931"/>
    <w:rsid w:val="00383706"/>
    <w:rsid w:val="00407D6C"/>
    <w:rsid w:val="004312FB"/>
    <w:rsid w:val="00431400"/>
    <w:rsid w:val="00437FB3"/>
    <w:rsid w:val="0046715B"/>
    <w:rsid w:val="00483503"/>
    <w:rsid w:val="004A63D0"/>
    <w:rsid w:val="004A6D80"/>
    <w:rsid w:val="004C0A2F"/>
    <w:rsid w:val="0050133E"/>
    <w:rsid w:val="005131B5"/>
    <w:rsid w:val="00556468"/>
    <w:rsid w:val="00571900"/>
    <w:rsid w:val="005944EB"/>
    <w:rsid w:val="005A375B"/>
    <w:rsid w:val="005B6BB5"/>
    <w:rsid w:val="005D5120"/>
    <w:rsid w:val="005F298B"/>
    <w:rsid w:val="005F78E1"/>
    <w:rsid w:val="00605F84"/>
    <w:rsid w:val="00630305"/>
    <w:rsid w:val="00655783"/>
    <w:rsid w:val="0066227D"/>
    <w:rsid w:val="00676B3B"/>
    <w:rsid w:val="006C04DB"/>
    <w:rsid w:val="006C4380"/>
    <w:rsid w:val="006C53D0"/>
    <w:rsid w:val="00704605"/>
    <w:rsid w:val="007274BA"/>
    <w:rsid w:val="00727551"/>
    <w:rsid w:val="00731F7C"/>
    <w:rsid w:val="007351C2"/>
    <w:rsid w:val="007604E0"/>
    <w:rsid w:val="00762D00"/>
    <w:rsid w:val="00786C7C"/>
    <w:rsid w:val="007A327C"/>
    <w:rsid w:val="007D77F0"/>
    <w:rsid w:val="007F1EE9"/>
    <w:rsid w:val="0080320E"/>
    <w:rsid w:val="008079CB"/>
    <w:rsid w:val="008114A6"/>
    <w:rsid w:val="0086242D"/>
    <w:rsid w:val="008A221E"/>
    <w:rsid w:val="008C3833"/>
    <w:rsid w:val="008E2B5C"/>
    <w:rsid w:val="008E48FA"/>
    <w:rsid w:val="009052CF"/>
    <w:rsid w:val="00930353"/>
    <w:rsid w:val="00950E8A"/>
    <w:rsid w:val="00963389"/>
    <w:rsid w:val="0097423B"/>
    <w:rsid w:val="009B02DE"/>
    <w:rsid w:val="009C60E6"/>
    <w:rsid w:val="00A13075"/>
    <w:rsid w:val="00A260C9"/>
    <w:rsid w:val="00A4592A"/>
    <w:rsid w:val="00A62091"/>
    <w:rsid w:val="00A64182"/>
    <w:rsid w:val="00A817A0"/>
    <w:rsid w:val="00AB39B8"/>
    <w:rsid w:val="00AC248F"/>
    <w:rsid w:val="00AC3A18"/>
    <w:rsid w:val="00AF7FD9"/>
    <w:rsid w:val="00B26E37"/>
    <w:rsid w:val="00B468BD"/>
    <w:rsid w:val="00B515A5"/>
    <w:rsid w:val="00B5483E"/>
    <w:rsid w:val="00B91EB3"/>
    <w:rsid w:val="00B927FD"/>
    <w:rsid w:val="00B97DCE"/>
    <w:rsid w:val="00BC552C"/>
    <w:rsid w:val="00C148D1"/>
    <w:rsid w:val="00C203E6"/>
    <w:rsid w:val="00C45E75"/>
    <w:rsid w:val="00C75125"/>
    <w:rsid w:val="00C75EED"/>
    <w:rsid w:val="00C91C3E"/>
    <w:rsid w:val="00CB24AD"/>
    <w:rsid w:val="00CB76E8"/>
    <w:rsid w:val="00CF6AF9"/>
    <w:rsid w:val="00D038BF"/>
    <w:rsid w:val="00D26BD7"/>
    <w:rsid w:val="00D330B3"/>
    <w:rsid w:val="00D55A1A"/>
    <w:rsid w:val="00D606E3"/>
    <w:rsid w:val="00D61705"/>
    <w:rsid w:val="00D61A03"/>
    <w:rsid w:val="00D72EE4"/>
    <w:rsid w:val="00D7490D"/>
    <w:rsid w:val="00D97F0A"/>
    <w:rsid w:val="00DB2E19"/>
    <w:rsid w:val="00DB6C42"/>
    <w:rsid w:val="00DD4848"/>
    <w:rsid w:val="00DD4F3E"/>
    <w:rsid w:val="00DE20CF"/>
    <w:rsid w:val="00DF0205"/>
    <w:rsid w:val="00E071E6"/>
    <w:rsid w:val="00E21543"/>
    <w:rsid w:val="00E24587"/>
    <w:rsid w:val="00E24AF4"/>
    <w:rsid w:val="00E44BB4"/>
    <w:rsid w:val="00E45558"/>
    <w:rsid w:val="00E736C0"/>
    <w:rsid w:val="00E86244"/>
    <w:rsid w:val="00E8770B"/>
    <w:rsid w:val="00E9211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817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817A0"/>
  </w:style>
  <w:style w:type="character" w:customStyle="1" w:styleId="eop">
    <w:name w:val="eop"/>
    <w:basedOn w:val="DefaultParagraphFont"/>
    <w:rsid w:val="00A81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N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5</cp:revision>
  <cp:lastPrinted>2020-01-08T19:26:00Z</cp:lastPrinted>
  <dcterms:created xsi:type="dcterms:W3CDTF">2018-01-10T18:23:00Z</dcterms:created>
  <dcterms:modified xsi:type="dcterms:W3CDTF">2024-02-01T17:37:00Z</dcterms:modified>
</cp:coreProperties>
</file>